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4E0BF" w14:textId="2ABE170D" w:rsidR="00721465" w:rsidRPr="009A5263" w:rsidRDefault="00721465" w:rsidP="00721465">
      <w:pPr>
        <w:keepNext/>
        <w:tabs>
          <w:tab w:val="left" w:pos="5174"/>
        </w:tabs>
        <w:ind w:right="140"/>
        <w:jc w:val="center"/>
        <w:outlineLvl w:val="0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9A5263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x-none"/>
        </w:rPr>
        <w:t>PIRKIMO SĄLYGŲ PRIEDAS „TIEKĖJO</w:t>
      </w:r>
      <w:r w:rsidR="001C6752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x-none"/>
        </w:rPr>
        <w:t>/SUBTIEKĖJO</w:t>
      </w:r>
      <w:r w:rsidRPr="009A5263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x-none"/>
        </w:rPr>
        <w:t xml:space="preserve"> DEKLARACIJA</w:t>
      </w:r>
      <w:r w:rsidRPr="009A5263">
        <w:rPr>
          <w:rFonts w:ascii="Times New Roman" w:hAnsi="Times New Roman"/>
          <w:b/>
          <w:color w:val="000000" w:themeColor="text1"/>
          <w:sz w:val="24"/>
          <w:szCs w:val="24"/>
        </w:rPr>
        <w:t>“</w:t>
      </w:r>
    </w:p>
    <w:p w14:paraId="10E82B71" w14:textId="77777777" w:rsidR="00721465" w:rsidRDefault="00721465" w:rsidP="00E76E94">
      <w:pPr>
        <w:spacing w:after="0" w:line="240" w:lineRule="auto"/>
        <w:rPr>
          <w:rFonts w:ascii="Arial" w:eastAsia="Times New Roman" w:hAnsi="Arial" w:cs="Arial"/>
          <w:sz w:val="21"/>
          <w:szCs w:val="21"/>
          <w:lang w:eastAsia="lt-LT"/>
        </w:rPr>
      </w:pPr>
    </w:p>
    <w:p w14:paraId="05FC07B4" w14:textId="224374E5" w:rsidR="00E76E94" w:rsidRPr="006614B3" w:rsidRDefault="00E76E94" w:rsidP="00E76E94">
      <w:pPr>
        <w:spacing w:after="0" w:line="240" w:lineRule="auto"/>
        <w:rPr>
          <w:rFonts w:ascii="Arial" w:eastAsia="Times New Roman" w:hAnsi="Arial" w:cs="Arial"/>
          <w:sz w:val="21"/>
          <w:szCs w:val="21"/>
          <w:lang w:val="en-US" w:eastAsia="lt-LT"/>
        </w:rPr>
      </w:pP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  <w:t xml:space="preserve">            </w:t>
      </w:r>
    </w:p>
    <w:p w14:paraId="30C04A86" w14:textId="77777777" w:rsidR="00E76E94" w:rsidRPr="00D56BC1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sz w:val="21"/>
          <w:szCs w:val="21"/>
          <w:u w:val="single"/>
          <w:lang w:eastAsia="lt-LT"/>
        </w:rPr>
      </w:pPr>
      <w:r w:rsidRPr="00D56BC1">
        <w:rPr>
          <w:rFonts w:ascii="Arial" w:eastAsia="Times New Roman" w:hAnsi="Arial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3660787A" w:rsidR="00E76E94" w:rsidRPr="00D56BC1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sz w:val="18"/>
          <w:szCs w:val="18"/>
          <w:lang w:eastAsia="lt-LT"/>
        </w:rPr>
      </w:pPr>
      <w:r w:rsidRPr="00D56BC1">
        <w:rPr>
          <w:rFonts w:ascii="Arial" w:eastAsia="Times New Roman" w:hAnsi="Arial" w:cs="Arial"/>
          <w:color w:val="000000"/>
          <w:sz w:val="18"/>
          <w:szCs w:val="18"/>
          <w:lang w:eastAsia="lt-LT"/>
        </w:rPr>
        <w:t> (Tiekėjo</w:t>
      </w:r>
      <w:r w:rsidR="001C6752">
        <w:rPr>
          <w:rFonts w:ascii="Arial" w:eastAsia="Times New Roman" w:hAnsi="Arial" w:cs="Arial"/>
          <w:color w:val="000000"/>
          <w:sz w:val="18"/>
          <w:szCs w:val="18"/>
          <w:lang w:eastAsia="lt-LT"/>
        </w:rPr>
        <w:t>/subtiekėjo</w:t>
      </w:r>
      <w:r w:rsidRPr="00D56BC1">
        <w:rPr>
          <w:rFonts w:ascii="Arial" w:eastAsia="Times New Roman" w:hAnsi="Arial" w:cs="Arial"/>
          <w:color w:val="000000"/>
          <w:sz w:val="18"/>
          <w:szCs w:val="18"/>
          <w:lang w:eastAsia="lt-LT"/>
        </w:rPr>
        <w:t xml:space="preserve"> pavadinimas)</w:t>
      </w:r>
    </w:p>
    <w:p w14:paraId="4D1E4EF4" w14:textId="77777777" w:rsidR="00E76E94" w:rsidRDefault="00E76E94" w:rsidP="00E76E94">
      <w:pPr>
        <w:spacing w:after="0" w:line="240" w:lineRule="auto"/>
        <w:rPr>
          <w:rFonts w:ascii="Arial" w:eastAsia="Times New Roman" w:hAnsi="Arial" w:cs="Arial"/>
          <w:sz w:val="21"/>
          <w:szCs w:val="21"/>
          <w:lang w:eastAsia="lt-LT"/>
        </w:rPr>
      </w:pPr>
    </w:p>
    <w:p w14:paraId="1EC7C56D" w14:textId="77777777" w:rsidR="00E76E94" w:rsidRPr="00D56BC1" w:rsidRDefault="00E76E94" w:rsidP="00E76E94">
      <w:pPr>
        <w:spacing w:after="0" w:line="240" w:lineRule="auto"/>
        <w:rPr>
          <w:rFonts w:ascii="Arial" w:eastAsia="Times New Roman" w:hAnsi="Arial" w:cs="Arial"/>
          <w:sz w:val="21"/>
          <w:szCs w:val="21"/>
          <w:lang w:eastAsia="lt-LT"/>
        </w:rPr>
      </w:pPr>
    </w:p>
    <w:p w14:paraId="70EDB7D1" w14:textId="0FF509EF" w:rsidR="00E76E94" w:rsidRPr="00DA1CCF" w:rsidRDefault="00DA1CCF" w:rsidP="00E76E94">
      <w:pPr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u w:val="single"/>
          <w:lang w:eastAsia="lt-LT"/>
        </w:rPr>
      </w:pPr>
      <w:r w:rsidRPr="00DA1CCF">
        <w:rPr>
          <w:rFonts w:ascii="Arial" w:eastAsia="Times New Roman" w:hAnsi="Arial" w:cs="Arial"/>
          <w:color w:val="000000"/>
          <w:sz w:val="21"/>
          <w:szCs w:val="21"/>
          <w:u w:val="single"/>
          <w:lang w:eastAsia="lt-LT"/>
        </w:rPr>
        <w:t>VŠĮ LSMU Kauno ligoninė</w:t>
      </w:r>
    </w:p>
    <w:p w14:paraId="6AB1C93B" w14:textId="12313087" w:rsidR="00E76E94" w:rsidRPr="00F2441C" w:rsidRDefault="00E76E94" w:rsidP="00E76E94">
      <w:pPr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  <w:lang w:eastAsia="lt-LT"/>
        </w:rPr>
      </w:pPr>
      <w:r w:rsidRPr="00F2441C">
        <w:rPr>
          <w:rFonts w:ascii="Arial" w:eastAsia="Times New Roman" w:hAnsi="Arial" w:cs="Arial"/>
          <w:color w:val="000000"/>
          <w:sz w:val="18"/>
          <w:szCs w:val="18"/>
          <w:lang w:eastAsia="lt-LT"/>
        </w:rPr>
        <w:t xml:space="preserve"> (</w:t>
      </w:r>
      <w:r w:rsidR="00593B2F">
        <w:rPr>
          <w:rFonts w:ascii="Arial" w:eastAsia="Times New Roman" w:hAnsi="Arial" w:cs="Arial"/>
          <w:color w:val="000000"/>
          <w:sz w:val="18"/>
          <w:szCs w:val="18"/>
          <w:lang w:eastAsia="lt-LT"/>
        </w:rPr>
        <w:t>Pirkimo vykdytojo</w:t>
      </w:r>
      <w:r w:rsidRPr="00F2441C">
        <w:rPr>
          <w:rFonts w:ascii="Arial" w:eastAsia="Times New Roman" w:hAnsi="Arial" w:cs="Arial"/>
          <w:color w:val="000000"/>
          <w:sz w:val="18"/>
          <w:szCs w:val="18"/>
          <w:lang w:eastAsia="lt-LT"/>
        </w:rPr>
        <w:t xml:space="preserve"> pavadinimas)</w:t>
      </w:r>
    </w:p>
    <w:p w14:paraId="4181C376" w14:textId="77777777" w:rsidR="00E76E94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b/>
          <w:bCs/>
          <w:smallCaps/>
          <w:color w:val="000000"/>
          <w:sz w:val="21"/>
          <w:szCs w:val="21"/>
          <w:lang w:eastAsia="lt-LT"/>
        </w:rPr>
      </w:pPr>
    </w:p>
    <w:p w14:paraId="1E77192B" w14:textId="77777777" w:rsidR="00A246A6" w:rsidRDefault="00A246A6" w:rsidP="00A246A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</w:pPr>
    </w:p>
    <w:p w14:paraId="5806AB60" w14:textId="46113DA7" w:rsidR="00A246A6" w:rsidRPr="006157AF" w:rsidRDefault="00A246A6" w:rsidP="00A246A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6157AF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 xml:space="preserve">TIEKĖJO/ </w:t>
      </w:r>
      <w:r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 xml:space="preserve">SUBTIEKĖJO </w:t>
      </w:r>
      <w:r w:rsidRPr="006157AF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 xml:space="preserve"> DEKLARACIJA</w:t>
      </w:r>
    </w:p>
    <w:p w14:paraId="12E9677B" w14:textId="77777777" w:rsidR="00A246A6" w:rsidRPr="006157AF" w:rsidRDefault="00A246A6" w:rsidP="00A246A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1"/>
          <w:szCs w:val="21"/>
          <w:lang w:eastAsia="lt-LT"/>
        </w:rPr>
      </w:pPr>
      <w:r w:rsidRPr="006157AF">
        <w:rPr>
          <w:rFonts w:ascii="Times New Roman" w:eastAsia="Times New Roman" w:hAnsi="Times New Roman" w:cs="Times New Roman"/>
          <w:sz w:val="21"/>
          <w:szCs w:val="21"/>
          <w:lang w:eastAsia="lt-LT"/>
        </w:rPr>
        <w:t> </w:t>
      </w:r>
    </w:p>
    <w:p w14:paraId="1F3398DA" w14:textId="77777777" w:rsidR="00A246A6" w:rsidRPr="006157AF" w:rsidRDefault="00A246A6" w:rsidP="00A246A6">
      <w:pPr>
        <w:spacing w:after="0" w:line="240" w:lineRule="auto"/>
        <w:jc w:val="center"/>
        <w:rPr>
          <w:rFonts w:ascii="Times New Roman" w:eastAsia="Times New Roman" w:hAnsi="Times New Roman" w:cs="Times New Roman"/>
          <w:sz w:val="21"/>
          <w:szCs w:val="21"/>
          <w:lang w:eastAsia="lt-LT"/>
        </w:rPr>
      </w:pPr>
      <w:r w:rsidRPr="006157AF">
        <w:rPr>
          <w:rFonts w:ascii="Times New Roman" w:eastAsia="Times New Roman" w:hAnsi="Times New Roman" w:cs="Times New Roman"/>
          <w:color w:val="000000"/>
          <w:sz w:val="21"/>
          <w:szCs w:val="21"/>
          <w:lang w:eastAsia="lt-LT"/>
        </w:rPr>
        <w:t>__________________</w:t>
      </w:r>
    </w:p>
    <w:p w14:paraId="197B9B65" w14:textId="77777777" w:rsidR="00A246A6" w:rsidRPr="006157AF" w:rsidRDefault="00A246A6" w:rsidP="00A246A6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  <w:lang w:eastAsia="lt-LT"/>
        </w:rPr>
      </w:pPr>
      <w:r w:rsidRPr="006157AF">
        <w:rPr>
          <w:rFonts w:ascii="Times New Roman" w:eastAsia="Times New Roman" w:hAnsi="Times New Roman" w:cs="Times New Roman"/>
          <w:color w:val="000000"/>
          <w:sz w:val="18"/>
          <w:szCs w:val="18"/>
          <w:lang w:eastAsia="lt-LT"/>
        </w:rPr>
        <w:t>(Data)</w:t>
      </w:r>
    </w:p>
    <w:p w14:paraId="36052E02" w14:textId="77777777" w:rsidR="00A246A6" w:rsidRPr="006157AF" w:rsidRDefault="00A246A6" w:rsidP="00A246A6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  <w:lang w:eastAsia="lt-LT"/>
        </w:rPr>
      </w:pPr>
    </w:p>
    <w:p w14:paraId="7FC2E507" w14:textId="77777777" w:rsidR="00A246A6" w:rsidRPr="006157AF" w:rsidRDefault="00A246A6" w:rsidP="00A246A6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6157AF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atvirtinu, kad mano atstovaujamo tiekėjo/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subtiekėjo</w:t>
      </w:r>
      <w:r w:rsidRPr="006157AF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sudėtyje nėra Rusijos dalyvavimo, viršijančio 2014 m. liepos 31 d. Tarybos reglamento (ES) Nr. 833/2014 dėl ribojamųjų priemonių atsižvelgiant į Rusijos veiksmus, kuriais destabilizuojama padėtis Ukrainoje, su visais pakeitimais,</w:t>
      </w:r>
      <w:r w:rsidRPr="00190FC2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 </w:t>
      </w:r>
      <w:r w:rsidRPr="00190FC2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nustatytas ribas</w:t>
      </w:r>
      <w:r w:rsidRPr="006157AF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t.y.:</w:t>
      </w:r>
    </w:p>
    <w:p w14:paraId="72D949BB" w14:textId="77777777" w:rsidR="00A246A6" w:rsidRPr="006157AF" w:rsidRDefault="00A246A6" w:rsidP="00A246A6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6157A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(a) mano atstovaujamas </w:t>
      </w:r>
      <w:r w:rsidRPr="006157AF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tiekėjas/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subtiekėjas</w:t>
      </w:r>
      <w:r w:rsidRPr="006157AF" w:rsidDel="006157A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 </w:t>
      </w:r>
      <w:r w:rsidRPr="006157A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14EE8572" w14:textId="77777777" w:rsidR="00A246A6" w:rsidRPr="006157AF" w:rsidRDefault="00A246A6" w:rsidP="00A246A6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6157A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(b) mano atstovaujamas </w:t>
      </w:r>
      <w:r w:rsidRPr="006157AF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tiekėjas/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subtiekėjas</w:t>
      </w:r>
      <w:r w:rsidRPr="006157AF" w:rsidDel="006157A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 </w:t>
      </w:r>
      <w:r w:rsidRPr="006157A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D82194B" w14:textId="77777777" w:rsidR="00A246A6" w:rsidRPr="006157AF" w:rsidRDefault="00A246A6" w:rsidP="00A246A6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6157AF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23111289" w14:textId="77777777" w:rsidR="00A246A6" w:rsidRPr="006157AF" w:rsidRDefault="00A246A6" w:rsidP="00A246A6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6157AF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6100E5C3" w14:textId="77777777" w:rsidR="00A246A6" w:rsidRPr="006157AF" w:rsidRDefault="00A246A6" w:rsidP="00A246A6">
      <w:pPr>
        <w:spacing w:after="0" w:line="240" w:lineRule="auto"/>
        <w:jc w:val="both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157AF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atvirtinu, kad tiekėjui/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subtiekėjui</w:t>
      </w:r>
      <w:r w:rsidRPr="006157AF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kuriuos esu pasitelkęs ar pasitelksiu ateityje, </w:t>
      </w:r>
      <w:r w:rsidRPr="006157AF">
        <w:rPr>
          <w:rFonts w:ascii="Times New Roman" w:hAnsi="Times New Roman" w:cs="Times New Roman"/>
          <w:sz w:val="24"/>
          <w:szCs w:val="24"/>
        </w:rPr>
        <w:t xml:space="preserve">ūkio subjektams, kurių pajėgumais remiuosi ar (ir) remsiuosi, prekių (ir jų sudedamųjų dalių) gamintojams </w:t>
      </w:r>
      <w:r w:rsidRPr="006157AF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netaikomos</w:t>
      </w:r>
      <w:r w:rsidRPr="006157AF">
        <w:rPr>
          <w:rFonts w:ascii="Times New Roman" w:hAnsi="Times New Roman" w:cs="Times New Roman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7A7B5B6E" w14:textId="77777777" w:rsidR="00A246A6" w:rsidRPr="006157AF" w:rsidRDefault="00A246A6" w:rsidP="00A246A6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</w:p>
    <w:p w14:paraId="696F72E2" w14:textId="77777777" w:rsidR="00A246A6" w:rsidRPr="006157AF" w:rsidRDefault="00A246A6" w:rsidP="00A246A6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6157AF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76"/>
        <w:gridCol w:w="277"/>
        <w:gridCol w:w="277"/>
        <w:gridCol w:w="277"/>
        <w:gridCol w:w="2206"/>
        <w:gridCol w:w="277"/>
      </w:tblGrid>
      <w:tr w:rsidR="00A246A6" w:rsidRPr="006157AF" w14:paraId="0D61AE26" w14:textId="77777777" w:rsidTr="007C5FED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9745E7" w14:textId="77777777" w:rsidR="00A246A6" w:rsidRPr="006157AF" w:rsidRDefault="00A246A6" w:rsidP="007C5FED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lt-LT"/>
              </w:rPr>
            </w:pPr>
          </w:p>
        </w:tc>
      </w:tr>
      <w:tr w:rsidR="00A246A6" w:rsidRPr="006157AF" w14:paraId="521D82FF" w14:textId="77777777" w:rsidTr="007C5FED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62ABC3" w14:textId="77777777" w:rsidR="00A246A6" w:rsidRPr="006157AF" w:rsidRDefault="00A246A6" w:rsidP="007C5FED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644E61" w14:textId="77777777" w:rsidR="00A246A6" w:rsidRPr="006157AF" w:rsidRDefault="00A246A6" w:rsidP="007C5FED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1FA080" w14:textId="77777777" w:rsidR="00A246A6" w:rsidRPr="006157AF" w:rsidRDefault="00A246A6" w:rsidP="007C5FED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5D305B" w14:textId="77777777" w:rsidR="00A246A6" w:rsidRPr="006157AF" w:rsidRDefault="00A246A6" w:rsidP="007C5FED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14F571" w14:textId="77777777" w:rsidR="00A246A6" w:rsidRPr="006157AF" w:rsidRDefault="00A246A6" w:rsidP="007C5FED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18B67B" w14:textId="77777777" w:rsidR="00A246A6" w:rsidRPr="006157AF" w:rsidRDefault="00A246A6" w:rsidP="007C5FED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lt-LT"/>
              </w:rPr>
            </w:pPr>
          </w:p>
        </w:tc>
      </w:tr>
      <w:tr w:rsidR="00A246A6" w:rsidRPr="006157AF" w14:paraId="4D475EEB" w14:textId="77777777" w:rsidTr="007C5FED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374335" w14:textId="77777777" w:rsidR="00A246A6" w:rsidRPr="006157AF" w:rsidRDefault="00A246A6" w:rsidP="007C5FED">
            <w:pPr>
              <w:spacing w:after="15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lt-LT"/>
              </w:rPr>
            </w:pPr>
            <w:r w:rsidRPr="006157A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1A2889" w14:textId="77777777" w:rsidR="00A246A6" w:rsidRPr="006157AF" w:rsidRDefault="00A246A6" w:rsidP="007C5FE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91F945" w14:textId="77777777" w:rsidR="00A246A6" w:rsidRPr="006157AF" w:rsidRDefault="00A246A6" w:rsidP="007C5FE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149C50" w14:textId="77777777" w:rsidR="00A246A6" w:rsidRPr="006157AF" w:rsidRDefault="00A246A6" w:rsidP="007C5FE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BD9782" w14:textId="77777777" w:rsidR="00A246A6" w:rsidRPr="006157AF" w:rsidRDefault="00A246A6" w:rsidP="007C5FED">
            <w:pPr>
              <w:spacing w:after="15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lt-LT"/>
              </w:rPr>
            </w:pPr>
            <w:r w:rsidRPr="006157A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6A262D" w14:textId="77777777" w:rsidR="00A246A6" w:rsidRPr="006157AF" w:rsidRDefault="00A246A6" w:rsidP="007C5FE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lt-LT"/>
              </w:rPr>
            </w:pPr>
          </w:p>
        </w:tc>
      </w:tr>
    </w:tbl>
    <w:p w14:paraId="2A345658" w14:textId="77777777" w:rsidR="00E76E94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b/>
          <w:bCs/>
          <w:smallCaps/>
          <w:color w:val="000000"/>
          <w:sz w:val="21"/>
          <w:szCs w:val="21"/>
          <w:lang w:eastAsia="lt-LT"/>
        </w:rPr>
      </w:pPr>
    </w:p>
    <w:sectPr w:rsidR="00E76E94" w:rsidSect="00721465">
      <w:pgSz w:w="11906" w:h="16838"/>
      <w:pgMar w:top="1418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1C6752"/>
    <w:rsid w:val="003646B0"/>
    <w:rsid w:val="00382F24"/>
    <w:rsid w:val="00593B2F"/>
    <w:rsid w:val="00721465"/>
    <w:rsid w:val="0086276D"/>
    <w:rsid w:val="00A246A6"/>
    <w:rsid w:val="00BC5AFB"/>
    <w:rsid w:val="00DA1CCF"/>
    <w:rsid w:val="00E76E94"/>
    <w:rsid w:val="00F16A36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5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o priedas" ma:contentTypeID="0x010100D76F90AF19434866994CD715ED8FEE4200712820E1B0DE314FBCE77D75ADAD206D" ma:contentTypeVersion="3" ma:contentTypeDescription="" ma:contentTypeScope="" ma:versionID="793df666ba0bf5a191b36fdaf1d58a93">
  <xsd:schema xmlns:xsd="http://www.w3.org/2001/XMLSchema" xmlns:xs="http://www.w3.org/2001/XMLSchema" xmlns:p="http://schemas.microsoft.com/office/2006/metadata/properties" xmlns:ns2="4b2e9d09-07c5-42d4-ad0a-92e216c40b99" xmlns:ns3="f5ebda27-b626-448f-a7d1-d1cf5ad133fa" xmlns:ns4="028236e2-f653-4d19-ab67-4d06a9145e0c" xmlns:ns5="a843bbba-5665-4b5f-aacc-cdcb1c804839" targetNamespace="http://schemas.microsoft.com/office/2006/metadata/properties" ma:root="true" ma:fieldsID="c12fd19ff4577ed42839b4b21aaac4ba" ns2:_="" ns3:_="" ns4:_="" ns5:_="">
    <xsd:import namespace="4b2e9d09-07c5-42d4-ad0a-92e216c40b99"/>
    <xsd:import namespace="f5ebda27-b626-448f-a7d1-d1cf5ad133fa"/>
    <xsd:import namespace="028236e2-f653-4d19-ab67-4d06a9145e0c"/>
    <xsd:import namespace="a843bbba-5665-4b5f-aacc-cdcb1c804839"/>
    <xsd:element name="properties">
      <xsd:complexType>
        <xsd:sequence>
          <xsd:element name="documentManagement">
            <xsd:complexType>
              <xsd:all>
                <xsd:element ref="ns2:DmsDocPrepListOrderNo" minOccurs="0"/>
                <xsd:element ref="ns3:j6fdf40a0e1e4c27b9444f6dc0ea131b" minOccurs="0"/>
                <xsd:element ref="ns4:DmsDocPrepDocSendReg" minOccurs="0"/>
                <xsd:element ref="ns5:Export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DocPrepListOrderNo" ma:index="8" nillable="true" ma:displayName="Turinio tipo rikiavimas" ma:description="" ma:internalName="DmsDocPrepListOrderN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bda27-b626-448f-a7d1-d1cf5ad133fa" elementFormDefault="qualified">
    <xsd:import namespace="http://schemas.microsoft.com/office/2006/documentManagement/types"/>
    <xsd:import namespace="http://schemas.microsoft.com/office/infopath/2007/PartnerControls"/>
    <xsd:element name="j6fdf40a0e1e4c27b9444f6dc0ea131b" ma:index="9" nillable="true" ma:displayName="DmsPermissionsDivisions_0" ma:hidden="true" ma:internalName="j6fdf40a0e1e4c27b9444f6dc0ea131b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DocPrepDocSendReg" ma:index="10" nillable="true" ma:displayName="Siųsti registruoti" ma:description="" ma:internalName="DmsDocPrepDocSendReg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3bbba-5665-4b5f-aacc-cdcb1c804839" elementFormDefault="qualified">
    <xsd:import namespace="http://schemas.microsoft.com/office/2006/documentManagement/types"/>
    <xsd:import namespace="http://schemas.microsoft.com/office/infopath/2007/PartnerControls"/>
    <xsd:element name="ExportDate" ma:index="11" nillable="true" ma:displayName="ExportDate" ma:format="DateOnly" ma:internalName="Export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6fdf40a0e1e4c27b9444f6dc0ea131b xmlns="f5ebda27-b626-448f-a7d1-d1cf5ad133fa" xsi:nil="true"/>
    <ExportDate xmlns="a843bbba-5665-4b5f-aacc-cdcb1c804839" xsi:nil="true"/>
    <DmsDocPrepDocSendReg xmlns="028236e2-f653-4d19-ab67-4d06a9145e0c">true</DmsDocPrepDocSendReg>
    <DmsDocPrepListOrderNo xmlns="4b2e9d09-07c5-42d4-ad0a-92e216c40b99">2</DmsDocPrepListOrderNo>
  </documentManagement>
</p:properties>
</file>

<file path=customXml/itemProps1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B122E7-5C70-4839-B0F6-4DD1E9D077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f5ebda27-b626-448f-a7d1-d1cf5ad133fa"/>
    <ds:schemaRef ds:uri="028236e2-f653-4d19-ab67-4d06a9145e0c"/>
    <ds:schemaRef ds:uri="a843bbba-5665-4b5f-aacc-cdcb1c8048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http://schemas.microsoft.com/office/infopath/2007/PartnerControls"/>
    <ds:schemaRef ds:uri="f5ebda27-b626-448f-a7d1-d1cf5ad133fa"/>
    <ds:schemaRef ds:uri="a843bbba-5665-4b5f-aacc-cdcb1c804839"/>
    <ds:schemaRef ds:uri="028236e2-f653-4d19-ab67-4d06a9145e0c"/>
    <ds:schemaRef ds:uri="4b2e9d09-07c5-42d4-ad0a-92e216c40b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96</Words>
  <Characters>682</Characters>
  <Application>Microsoft Office Word</Application>
  <DocSecurity>0</DocSecurity>
  <Lines>5</Lines>
  <Paragraphs>3</Paragraphs>
  <ScaleCrop>false</ScaleCrop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ekėjo deklaracijos dėl sankcijų forma EK CPVA</dc:title>
  <dc:subject/>
  <dc:creator>Inga Kavaliauskienė</dc:creator>
  <cp:keywords/>
  <dc:description/>
  <cp:lastModifiedBy>Aušra Ruginytė</cp:lastModifiedBy>
  <cp:revision>4</cp:revision>
  <dcterms:created xsi:type="dcterms:W3CDTF">2023-06-28T05:59:00Z</dcterms:created>
  <dcterms:modified xsi:type="dcterms:W3CDTF">2023-10-02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6F90AF19434866994CD715ED8FEE4200712820E1B0DE314FBCE77D75ADAD206D</vt:lpwstr>
  </property>
  <property fmtid="{D5CDD505-2E9C-101B-9397-08002B2CF9AE}" pid="3" name="DmsPermissionsFlags">
    <vt:lpwstr>,SECTRUE,</vt:lpwstr>
  </property>
  <property fmtid="{D5CDD505-2E9C-101B-9397-08002B2CF9AE}" pid="4" name="DmsPermissionsUsers">
    <vt:lpwstr>325;#Inga Kavaliauskienė;#273;#Dalia Vinklerė;#693;#Jurgita Jankauskienė;#39;#Arilda Sipavičė;#67;#Agnė Sakevičiūtė</vt:lpwstr>
  </property>
  <property fmtid="{D5CDD505-2E9C-101B-9397-08002B2CF9AE}" pid="5" name="DmsPermissionsDivisions">
    <vt:lpwstr/>
  </property>
  <property fmtid="{D5CDD505-2E9C-101B-9397-08002B2CF9AE}" pid="6" name="TaxCatchAll">
    <vt:lpwstr/>
  </property>
  <property fmtid="{D5CDD505-2E9C-101B-9397-08002B2CF9AE}" pid="7" name="DmsDocPrepDocSendRegReal">
    <vt:bool>true</vt:bool>
  </property>
</Properties>
</file>